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958" w:rsidRDefault="00E64958" w:rsidP="00096696">
      <w:pPr>
        <w:spacing w:before="20" w:after="20"/>
        <w:rPr>
          <w:b/>
        </w:rPr>
      </w:pPr>
      <w:bookmarkStart w:id="0" w:name="_GoBack"/>
      <w:bookmarkEnd w:id="0"/>
    </w:p>
    <w:p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2"/>
        <w:gridCol w:w="795"/>
        <w:gridCol w:w="166"/>
        <w:gridCol w:w="17"/>
        <w:gridCol w:w="153"/>
        <w:gridCol w:w="684"/>
        <w:gridCol w:w="772"/>
        <w:gridCol w:w="21"/>
        <w:gridCol w:w="611"/>
        <w:gridCol w:w="601"/>
        <w:gridCol w:w="431"/>
        <w:gridCol w:w="530"/>
        <w:gridCol w:w="204"/>
        <w:gridCol w:w="107"/>
        <w:gridCol w:w="635"/>
        <w:gridCol w:w="6"/>
        <w:gridCol w:w="142"/>
        <w:gridCol w:w="123"/>
        <w:gridCol w:w="395"/>
        <w:gridCol w:w="432"/>
        <w:gridCol w:w="237"/>
        <w:gridCol w:w="705"/>
        <w:gridCol w:w="6"/>
        <w:gridCol w:w="115"/>
        <w:gridCol w:w="926"/>
      </w:tblGrid>
      <w:tr w:rsidR="0006621A" w:rsidRPr="005A29FF" w:rsidTr="00CA0D8D">
        <w:tc>
          <w:tcPr>
            <w:tcW w:w="1642" w:type="dxa"/>
            <w:shd w:val="clear" w:color="auto" w:fill="auto"/>
          </w:tcPr>
          <w:p w:rsidR="0006621A" w:rsidRPr="0040357B" w:rsidRDefault="00E63665" w:rsidP="008A1C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9C5C2AA" wp14:editId="72C9D1F1">
                  <wp:extent cx="845820" cy="538480"/>
                  <wp:effectExtent l="0" t="0" r="0" b="0"/>
                  <wp:docPr id="2" name="Picture 2" descr="antalya bilim Ã¼niversitesi ile ilgili gÃ¶rsel sonucu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ntalya bilim Ã¼niversitesi ile ilgili gÃ¶rsel sonucu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820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A29FF">
        <w:tc>
          <w:tcPr>
            <w:tcW w:w="10456" w:type="dxa"/>
            <w:gridSpan w:val="25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CA0D8D">
        <w:tc>
          <w:tcPr>
            <w:tcW w:w="1642" w:type="dxa"/>
            <w:shd w:val="clear" w:color="auto" w:fill="auto"/>
          </w:tcPr>
          <w:p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FC4198" w:rsidRPr="002E7688" w:rsidRDefault="006F598F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.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2E7688" w:rsidRDefault="006F598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ndüst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440678" w:rsidRPr="0040357B" w:rsidTr="00784DE4">
        <w:trPr>
          <w:trHeight w:val="114"/>
        </w:trPr>
        <w:tc>
          <w:tcPr>
            <w:tcW w:w="1642" w:type="dxa"/>
            <w:vMerge w:val="restart"/>
            <w:shd w:val="clear" w:color="auto" w:fill="auto"/>
          </w:tcPr>
          <w:p w:rsidR="00440678" w:rsidRPr="0040357B" w:rsidRDefault="00440678" w:rsidP="004406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2" w:type="dxa"/>
            <w:gridSpan w:val="13"/>
            <w:tcBorders>
              <w:top w:val="single" w:sz="18" w:space="0" w:color="C0C0C0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440678" w:rsidRDefault="00440678" w:rsidP="00440678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22" w:type="dxa"/>
            <w:gridSpan w:val="11"/>
            <w:tcBorders>
              <w:top w:val="single" w:sz="18" w:space="0" w:color="C0C0C0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440678" w:rsidRDefault="00440678" w:rsidP="00440678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İnşaat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440678" w:rsidRPr="0040357B" w:rsidTr="00784DE4">
        <w:trPr>
          <w:trHeight w:val="112"/>
        </w:trPr>
        <w:tc>
          <w:tcPr>
            <w:tcW w:w="1642" w:type="dxa"/>
            <w:vMerge/>
            <w:shd w:val="clear" w:color="auto" w:fill="auto"/>
          </w:tcPr>
          <w:p w:rsidR="00440678" w:rsidRPr="0040357B" w:rsidRDefault="00440678" w:rsidP="004406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3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440678" w:rsidRDefault="00440678" w:rsidP="00440678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22" w:type="dxa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440678" w:rsidRDefault="00440678" w:rsidP="0044067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Makin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440678" w:rsidRPr="0040357B" w:rsidTr="00784DE4">
        <w:trPr>
          <w:trHeight w:val="112"/>
        </w:trPr>
        <w:tc>
          <w:tcPr>
            <w:tcW w:w="1642" w:type="dxa"/>
            <w:vMerge/>
            <w:shd w:val="clear" w:color="auto" w:fill="auto"/>
          </w:tcPr>
          <w:p w:rsidR="00440678" w:rsidRPr="0040357B" w:rsidRDefault="00440678" w:rsidP="004406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3"/>
            <w:tcBorders>
              <w:top w:val="dotted" w:sz="4" w:space="0" w:color="auto"/>
              <w:left w:val="single" w:sz="18" w:space="0" w:color="C0C0C0"/>
              <w:bottom w:val="single" w:sz="18" w:space="0" w:color="C0C0C0"/>
              <w:right w:val="dotted" w:sz="4" w:space="0" w:color="auto"/>
            </w:tcBorders>
          </w:tcPr>
          <w:p w:rsidR="00440678" w:rsidRDefault="00440678" w:rsidP="00440678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Malzem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Nanoteknoloj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22" w:type="dxa"/>
            <w:gridSpan w:val="11"/>
            <w:tcBorders>
              <w:top w:val="dotted" w:sz="4" w:space="0" w:color="auto"/>
              <w:left w:val="dotted" w:sz="4" w:space="0" w:color="auto"/>
              <w:bottom w:val="single" w:sz="18" w:space="0" w:color="C0C0C0"/>
              <w:right w:val="single" w:sz="18" w:space="0" w:color="C0C0C0"/>
            </w:tcBorders>
          </w:tcPr>
          <w:p w:rsidR="00440678" w:rsidRDefault="00440678" w:rsidP="0044067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Elektrik-Elektron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B649C2" w:rsidRDefault="00455526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-10</w:t>
            </w:r>
            <w:r w:rsidR="004A65BA">
              <w:rPr>
                <w:sz w:val="20"/>
                <w:szCs w:val="20"/>
              </w:rPr>
              <w:t>2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455526" w:rsidP="001A3CF8">
            <w:pPr>
              <w:rPr>
                <w:iCs/>
                <w:color w:val="262626"/>
                <w:sz w:val="20"/>
                <w:szCs w:val="20"/>
              </w:rPr>
            </w:pPr>
            <w:r w:rsidRPr="00E875E8">
              <w:rPr>
                <w:iCs/>
                <w:color w:val="262626"/>
                <w:sz w:val="20"/>
                <w:szCs w:val="20"/>
              </w:rPr>
              <w:t>Matematik-</w:t>
            </w:r>
            <w:r w:rsidR="004A65BA">
              <w:rPr>
                <w:iCs/>
                <w:color w:val="262626"/>
                <w:sz w:val="20"/>
                <w:szCs w:val="20"/>
              </w:rPr>
              <w:t>2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455526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E875E8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E875E8" w:rsidP="00020EB0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E875E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664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47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875E8">
              <w:rPr>
                <w:b/>
                <w:color w:val="1F497D"/>
                <w:sz w:val="20"/>
                <w:szCs w:val="20"/>
              </w:rPr>
              <w:t>: 2</w:t>
            </w:r>
          </w:p>
        </w:tc>
        <w:tc>
          <w:tcPr>
            <w:tcW w:w="2816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B649C2" w:rsidRDefault="00BF3884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0943C5" w:rsidRDefault="00E875E8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0943C5">
              <w:rPr>
                <w:iCs/>
                <w:color w:val="262626"/>
                <w:sz w:val="20"/>
                <w:szCs w:val="20"/>
              </w:rPr>
              <w:t>Harf</w:t>
            </w:r>
            <w:proofErr w:type="spellEnd"/>
            <w:r w:rsidRPr="000943C5">
              <w:rPr>
                <w:iCs/>
                <w:color w:val="262626"/>
                <w:sz w:val="20"/>
                <w:szCs w:val="20"/>
              </w:rPr>
              <w:t xml:space="preserve"> </w:t>
            </w:r>
            <w:r w:rsidR="004A65BA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943C5">
              <w:rPr>
                <w:iCs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:rsidTr="00CA0D8D">
        <w:trPr>
          <w:trHeight w:val="323"/>
        </w:trPr>
        <w:tc>
          <w:tcPr>
            <w:tcW w:w="1642" w:type="dxa"/>
            <w:shd w:val="clear" w:color="auto" w:fill="auto"/>
          </w:tcPr>
          <w:p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26408F" w:rsidRDefault="004A65BA" w:rsidP="001A3CF8">
            <w:pPr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Math-101</w:t>
            </w:r>
          </w:p>
        </w:tc>
      </w:tr>
      <w:tr w:rsidR="00E804EF" w:rsidRPr="0040357B" w:rsidTr="00CA0D8D">
        <w:trPr>
          <w:trHeight w:val="322"/>
        </w:trPr>
        <w:tc>
          <w:tcPr>
            <w:tcW w:w="1642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C6287C" w:rsidRDefault="00137829" w:rsidP="001A3CF8">
            <w:pPr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5A29FF" w:rsidRDefault="0026408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26408F" w:rsidRDefault="008A1CF5" w:rsidP="006A1F1D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amacı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mühendislik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için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çok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değişkenli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fonksiyonların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analizi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(limit,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türev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integralleri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),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vektör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vektör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B588E">
              <w:rPr>
                <w:iCs/>
                <w:color w:val="262626"/>
                <w:sz w:val="20"/>
                <w:szCs w:val="20"/>
              </w:rPr>
              <w:t>alanları</w:t>
            </w:r>
            <w:proofErr w:type="spellEnd"/>
            <w:r w:rsidR="001B588E"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optimizasyon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üç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boyutlu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uzayda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doğru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düzlemler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eğri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integrali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kavramlarını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044E5E">
              <w:rPr>
                <w:iCs/>
                <w:color w:val="262626"/>
                <w:sz w:val="20"/>
                <w:szCs w:val="20"/>
              </w:rPr>
              <w:t>sunmaktır</w:t>
            </w:r>
            <w:proofErr w:type="spellEnd"/>
            <w:r w:rsidR="00044E5E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:rsidTr="00CA0D8D">
        <w:trPr>
          <w:trHeight w:val="70"/>
        </w:trPr>
        <w:tc>
          <w:tcPr>
            <w:tcW w:w="1642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5539E4" w:rsidRDefault="00AE7554" w:rsidP="005539E4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tr-TR" w:eastAsia="tr-TR"/>
              </w:rPr>
            </w:pPr>
            <w:proofErr w:type="gramStart"/>
            <w:r w:rsidRPr="005539E4">
              <w:rPr>
                <w:sz w:val="20"/>
                <w:szCs w:val="20"/>
                <w:lang w:val="tr-TR" w:eastAsia="tr-TR"/>
              </w:rPr>
              <w:t xml:space="preserve">Diziler, Seriler, Yakınsaklık Testleri, Üç boyutlu koordinat sistemi, vektörler, nokta ve çapraz çarpımlar, doğrular ve konikler, vektör </w:t>
            </w:r>
            <w:proofErr w:type="spellStart"/>
            <w:r w:rsidRPr="005539E4">
              <w:rPr>
                <w:sz w:val="20"/>
                <w:szCs w:val="20"/>
                <w:lang w:val="tr-TR" w:eastAsia="tr-TR"/>
              </w:rPr>
              <w:t>fonksionlar</w:t>
            </w:r>
            <w:proofErr w:type="spellEnd"/>
            <w:r w:rsidRPr="005539E4">
              <w:rPr>
                <w:sz w:val="20"/>
                <w:szCs w:val="20"/>
                <w:lang w:val="tr-TR" w:eastAsia="tr-TR"/>
              </w:rPr>
              <w:t xml:space="preserve"> ve uzay eğrileri, vektör fonksiyonların türev ve integralleri, çok değişkenli fonksiyonlar, limit ve süreklilik, kısmi türev, yöne göre türev ve </w:t>
            </w:r>
            <w:proofErr w:type="spellStart"/>
            <w:r w:rsidRPr="005539E4">
              <w:rPr>
                <w:sz w:val="20"/>
                <w:szCs w:val="20"/>
                <w:lang w:val="tr-TR" w:eastAsia="tr-TR"/>
              </w:rPr>
              <w:t>gradyan</w:t>
            </w:r>
            <w:proofErr w:type="spellEnd"/>
            <w:r w:rsidRPr="005539E4">
              <w:rPr>
                <w:sz w:val="20"/>
                <w:szCs w:val="20"/>
                <w:lang w:val="tr-TR" w:eastAsia="tr-TR"/>
              </w:rPr>
              <w:t xml:space="preserve"> vektörü, yerel ve mutlak uç değerleri bulma ve sınıflandırma, </w:t>
            </w:r>
            <w:proofErr w:type="spellStart"/>
            <w:r w:rsidRPr="005539E4">
              <w:rPr>
                <w:sz w:val="20"/>
                <w:szCs w:val="20"/>
                <w:lang w:val="tr-TR" w:eastAsia="tr-TR"/>
              </w:rPr>
              <w:t>Lagrange</w:t>
            </w:r>
            <w:proofErr w:type="spellEnd"/>
            <w:r w:rsidRPr="005539E4">
              <w:rPr>
                <w:sz w:val="20"/>
                <w:szCs w:val="20"/>
                <w:lang w:val="tr-TR" w:eastAsia="tr-TR"/>
              </w:rPr>
              <w:t xml:space="preserve"> çarpanı metodu, iki katlı ve üç katlı integraller ve uygulamaları, vektör alanları, </w:t>
            </w:r>
            <w:proofErr w:type="spellStart"/>
            <w:r w:rsidRPr="005539E4">
              <w:rPr>
                <w:sz w:val="20"/>
                <w:szCs w:val="20"/>
                <w:lang w:val="tr-TR" w:eastAsia="tr-TR"/>
              </w:rPr>
              <w:t>Green</w:t>
            </w:r>
            <w:proofErr w:type="spellEnd"/>
            <w:r w:rsidRPr="005539E4">
              <w:rPr>
                <w:sz w:val="20"/>
                <w:szCs w:val="20"/>
                <w:lang w:val="tr-TR" w:eastAsia="tr-TR"/>
              </w:rPr>
              <w:t xml:space="preserve"> ve </w:t>
            </w:r>
            <w:proofErr w:type="spellStart"/>
            <w:r w:rsidRPr="005539E4">
              <w:rPr>
                <w:sz w:val="20"/>
                <w:szCs w:val="20"/>
                <w:lang w:val="tr-TR" w:eastAsia="tr-TR"/>
              </w:rPr>
              <w:t>Stokes</w:t>
            </w:r>
            <w:proofErr w:type="spellEnd"/>
            <w:r w:rsidRPr="005539E4">
              <w:rPr>
                <w:sz w:val="20"/>
                <w:szCs w:val="20"/>
                <w:lang w:val="tr-TR" w:eastAsia="tr-TR"/>
              </w:rPr>
              <w:t xml:space="preserve"> teoremi, </w:t>
            </w:r>
            <w:proofErr w:type="spellStart"/>
            <w:r w:rsidRPr="005539E4">
              <w:rPr>
                <w:sz w:val="20"/>
                <w:szCs w:val="20"/>
                <w:lang w:val="tr-TR" w:eastAsia="tr-TR"/>
              </w:rPr>
              <w:t>curl</w:t>
            </w:r>
            <w:proofErr w:type="spellEnd"/>
            <w:r w:rsidRPr="005539E4">
              <w:rPr>
                <w:sz w:val="20"/>
                <w:szCs w:val="20"/>
                <w:lang w:val="tr-TR" w:eastAsia="tr-TR"/>
              </w:rPr>
              <w:t xml:space="preserve"> ve sapma, </w:t>
            </w:r>
            <w:r w:rsidR="007F25ED" w:rsidRPr="005539E4">
              <w:rPr>
                <w:sz w:val="20"/>
                <w:szCs w:val="20"/>
                <w:lang w:val="tr-TR" w:eastAsia="tr-TR"/>
              </w:rPr>
              <w:t xml:space="preserve">eğri ve </w:t>
            </w:r>
            <w:r w:rsidRPr="005539E4">
              <w:rPr>
                <w:sz w:val="20"/>
                <w:szCs w:val="20"/>
                <w:lang w:val="tr-TR" w:eastAsia="tr-TR"/>
              </w:rPr>
              <w:t>yüzey integralleri,</w:t>
            </w:r>
            <w:r w:rsidR="007F25ED" w:rsidRPr="005539E4">
              <w:rPr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="007F25ED" w:rsidRPr="005539E4">
              <w:rPr>
                <w:sz w:val="20"/>
                <w:szCs w:val="20"/>
                <w:lang w:val="tr-TR" w:eastAsia="tr-TR"/>
              </w:rPr>
              <w:t>Divergence</w:t>
            </w:r>
            <w:proofErr w:type="spellEnd"/>
            <w:r w:rsidR="007F25ED" w:rsidRPr="005539E4">
              <w:rPr>
                <w:sz w:val="20"/>
                <w:szCs w:val="20"/>
                <w:lang w:val="tr-TR" w:eastAsia="tr-TR"/>
              </w:rPr>
              <w:t xml:space="preserve"> teoremi.</w:t>
            </w:r>
            <w:r w:rsidRPr="005539E4">
              <w:rPr>
                <w:sz w:val="20"/>
                <w:szCs w:val="20"/>
                <w:lang w:val="tr-TR" w:eastAsia="tr-TR"/>
              </w:rPr>
              <w:t xml:space="preserve"> </w:t>
            </w:r>
            <w:proofErr w:type="gramEnd"/>
          </w:p>
        </w:tc>
      </w:tr>
      <w:tr w:rsidR="00DD7975" w:rsidRPr="00807E01" w:rsidTr="00CA0D8D">
        <w:tc>
          <w:tcPr>
            <w:tcW w:w="1642" w:type="dxa"/>
            <w:vMerge w:val="restart"/>
            <w:shd w:val="clear" w:color="auto" w:fill="auto"/>
          </w:tcPr>
          <w:p w:rsidR="004E7C0F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4E7C0F" w:rsidRPr="004E7C0F" w:rsidRDefault="004E7C0F" w:rsidP="004E7C0F">
            <w:pPr>
              <w:rPr>
                <w:sz w:val="20"/>
                <w:szCs w:val="20"/>
              </w:rPr>
            </w:pPr>
          </w:p>
          <w:p w:rsidR="00DD7975" w:rsidRPr="004E7C0F" w:rsidRDefault="00DD7975" w:rsidP="004E7C0F">
            <w:pPr>
              <w:rPr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3" w:type="dxa"/>
            <w:gridSpan w:val="22"/>
            <w:vMerge w:val="restart"/>
            <w:shd w:val="clear" w:color="auto" w:fill="auto"/>
          </w:tcPr>
          <w:p w:rsidR="005721E8" w:rsidRDefault="00B54FD1" w:rsidP="00B54FD1">
            <w:pPr>
              <w:pStyle w:val="ListeParagraf"/>
              <w:numPr>
                <w:ilvl w:val="0"/>
                <w:numId w:val="19"/>
              </w:num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>Di</w:t>
            </w:r>
            <w:r w:rsidR="00C22A86">
              <w:rPr>
                <w:sz w:val="20"/>
                <w:szCs w:val="20"/>
                <w:lang w:val="tr-TR"/>
              </w:rPr>
              <w:t>zilerin ve serilerin yakınsaklığını/</w:t>
            </w:r>
            <w:proofErr w:type="spellStart"/>
            <w:r>
              <w:rPr>
                <w:sz w:val="20"/>
                <w:szCs w:val="20"/>
                <w:lang w:val="tr-TR"/>
              </w:rPr>
              <w:t>ıraksaklığını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belli yöntemlerle belirlemek ve fonksiyonların Taylor ve kuvvet seri açılımlarını bulmak.</w:t>
            </w:r>
            <w:proofErr w:type="gramEnd"/>
          </w:p>
          <w:p w:rsidR="00B54FD1" w:rsidRDefault="00807E01" w:rsidP="00B54FD1">
            <w:pPr>
              <w:pStyle w:val="ListeParagraf"/>
              <w:numPr>
                <w:ilvl w:val="0"/>
                <w:numId w:val="19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Üç boyutlu koordinat sisteminde vektörleri tanımlamak, </w:t>
            </w:r>
            <w:proofErr w:type="spellStart"/>
            <w:r>
              <w:rPr>
                <w:sz w:val="20"/>
                <w:szCs w:val="20"/>
                <w:lang w:val="tr-TR"/>
              </w:rPr>
              <w:t>vektörel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ve iç çarpımı, doğr</w:t>
            </w:r>
            <w:r w:rsidR="00164E7C">
              <w:rPr>
                <w:sz w:val="20"/>
                <w:szCs w:val="20"/>
                <w:lang w:val="tr-TR"/>
              </w:rPr>
              <w:t xml:space="preserve">u ve düzlem denklemlerini ve </w:t>
            </w:r>
            <w:proofErr w:type="spellStart"/>
            <w:r w:rsidR="00164E7C">
              <w:rPr>
                <w:sz w:val="20"/>
                <w:szCs w:val="20"/>
                <w:lang w:val="tr-TR"/>
              </w:rPr>
              <w:t>kuadratik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yüzeyleri anlamak.</w:t>
            </w:r>
          </w:p>
          <w:p w:rsidR="00807E01" w:rsidRDefault="009B666E" w:rsidP="0091481D">
            <w:pPr>
              <w:pStyle w:val="ListeParagraf"/>
              <w:numPr>
                <w:ilvl w:val="0"/>
                <w:numId w:val="19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Çok değişkenli fonksiyonları, bu </w:t>
            </w:r>
            <w:proofErr w:type="spellStart"/>
            <w:r>
              <w:rPr>
                <w:sz w:val="20"/>
                <w:szCs w:val="20"/>
                <w:lang w:val="tr-TR"/>
              </w:rPr>
              <w:t>fonksyionları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limitini, sürekliliğini, kısmi türevlerini, zincir kuralını, yöne göre türevlerini, teğet düzlemler, iki değişkenli fonksiyonların </w:t>
            </w:r>
            <w:proofErr w:type="spellStart"/>
            <w:r>
              <w:rPr>
                <w:sz w:val="20"/>
                <w:szCs w:val="20"/>
                <w:lang w:val="tr-TR"/>
              </w:rPr>
              <w:t>ekstermum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değerlerini </w:t>
            </w:r>
            <w:r w:rsidR="0091481D">
              <w:rPr>
                <w:sz w:val="20"/>
                <w:szCs w:val="20"/>
                <w:lang w:val="tr-TR"/>
              </w:rPr>
              <w:t>kavramak</w:t>
            </w:r>
            <w:r>
              <w:rPr>
                <w:sz w:val="20"/>
                <w:szCs w:val="20"/>
                <w:lang w:val="tr-TR"/>
              </w:rPr>
              <w:t>.</w:t>
            </w:r>
          </w:p>
          <w:p w:rsidR="009B666E" w:rsidRDefault="0091481D" w:rsidP="0091481D">
            <w:pPr>
              <w:pStyle w:val="ListeParagraf"/>
              <w:numPr>
                <w:ilvl w:val="0"/>
                <w:numId w:val="19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ekrarlı integralleri, iki ve üç katlı integralleri, silindirik ve küresel koordinatlarda üç atlı integraller, çoklu integrallerde değişkenlerin değişimini anlamak ve çözmek</w:t>
            </w:r>
            <w:r w:rsidR="00D6055D">
              <w:rPr>
                <w:sz w:val="20"/>
                <w:szCs w:val="20"/>
                <w:lang w:val="tr-TR"/>
              </w:rPr>
              <w:t>.</w:t>
            </w:r>
          </w:p>
          <w:p w:rsidR="00D6055D" w:rsidRDefault="00D6055D" w:rsidP="0091481D">
            <w:pPr>
              <w:pStyle w:val="ListeParagraf"/>
              <w:numPr>
                <w:ilvl w:val="0"/>
                <w:numId w:val="19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Vektör analizi, vektör alanları, eğri ve yüzey integralleri, </w:t>
            </w:r>
            <w:proofErr w:type="spellStart"/>
            <w:r>
              <w:rPr>
                <w:sz w:val="20"/>
                <w:szCs w:val="20"/>
                <w:lang w:val="tr-TR"/>
              </w:rPr>
              <w:t>Gree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tr-TR"/>
              </w:rPr>
              <w:t>Stoke’s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ve </w:t>
            </w:r>
            <w:proofErr w:type="spellStart"/>
            <w:r>
              <w:rPr>
                <w:sz w:val="20"/>
                <w:szCs w:val="20"/>
                <w:lang w:val="tr-TR"/>
              </w:rPr>
              <w:t>divergence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teoremleri anlamak.</w:t>
            </w:r>
          </w:p>
          <w:p w:rsidR="00D6055D" w:rsidRPr="00B54FD1" w:rsidRDefault="00D6055D" w:rsidP="0091481D">
            <w:pPr>
              <w:pStyle w:val="ListeParagraf"/>
              <w:numPr>
                <w:ilvl w:val="0"/>
                <w:numId w:val="19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Uygulama problemlerini çözmek.</w:t>
            </w:r>
          </w:p>
          <w:p w:rsidR="00FA322E" w:rsidRDefault="00FA322E" w:rsidP="00FA322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:rsidR="001167FB" w:rsidRPr="00FA322E" w:rsidRDefault="001167FB" w:rsidP="00FA322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FA322E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:rsidTr="005A29FF">
        <w:tc>
          <w:tcPr>
            <w:tcW w:w="10456" w:type="dxa"/>
            <w:gridSpan w:val="25"/>
            <w:shd w:val="clear" w:color="auto" w:fill="BFBFBF"/>
          </w:tcPr>
          <w:p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lastRenderedPageBreak/>
              <w:t>II.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:rsidTr="00CA0D8D">
        <w:tc>
          <w:tcPr>
            <w:tcW w:w="1642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2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4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7" w:type="dxa"/>
            <w:gridSpan w:val="3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:rsidTr="00CA0D8D">
        <w:trPr>
          <w:trHeight w:val="414"/>
        </w:trPr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 w:val="restart"/>
            <w:shd w:val="clear" w:color="auto" w:fill="auto"/>
          </w:tcPr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867142" w:rsidRDefault="00867142" w:rsidP="00867142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867142" w:rsidRPr="00867142" w:rsidRDefault="00867142" w:rsidP="00867142">
            <w:pPr>
              <w:spacing w:before="20" w:after="20" w:line="360" w:lineRule="auto"/>
              <w:ind w:left="360"/>
              <w:rPr>
                <w:sz w:val="20"/>
                <w:szCs w:val="20"/>
              </w:rPr>
            </w:pPr>
          </w:p>
          <w:p w:rsidR="00867142" w:rsidRPr="00867142" w:rsidRDefault="00867142" w:rsidP="00867142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867142" w:rsidRPr="00867142" w:rsidRDefault="00867142" w:rsidP="00867142">
            <w:pPr>
              <w:spacing w:before="20" w:after="20" w:line="360" w:lineRule="auto"/>
              <w:ind w:left="360"/>
              <w:rPr>
                <w:sz w:val="20"/>
                <w:szCs w:val="20"/>
              </w:rPr>
            </w:pPr>
          </w:p>
          <w:p w:rsidR="004C61DF" w:rsidRPr="00867142" w:rsidRDefault="00867142" w:rsidP="00867142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B649C2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gelişmeleri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izlem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ve</w:t>
            </w:r>
            <w:proofErr w:type="spellEnd"/>
            <w:r w:rsidR="006542EE">
              <w:rPr>
                <w:color w:val="1F497D"/>
                <w:sz w:val="20"/>
                <w:szCs w:val="20"/>
                <w:lang w:val="tr-TR"/>
              </w:rPr>
              <w:t xml:space="preserve"> kendini sürekli </w:t>
            </w:r>
            <w:proofErr w:type="spellStart"/>
            <w:r w:rsidR="006542EE">
              <w:rPr>
                <w:color w:val="1F497D"/>
                <w:sz w:val="20"/>
                <w:szCs w:val="20"/>
                <w:lang w:val="tr-TR"/>
              </w:rPr>
              <w:t>yenileme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6542EE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E804EF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hazırlama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 w:rsidR="006542EE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 w:val="restart"/>
            <w:shd w:val="clear" w:color="auto" w:fill="auto"/>
          </w:tcPr>
          <w:p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5F263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>
              <w:rPr>
                <w:color w:val="1F497D"/>
                <w:sz w:val="20"/>
                <w:szCs w:val="20"/>
              </w:rPr>
              <w:t>tek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raç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liştir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eç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iliş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k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il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5F263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vrens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oplums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oyutlar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çev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zerindek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ki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ağ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kk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mühend</w:t>
            </w:r>
            <w:r w:rsidR="001F4F22">
              <w:rPr>
                <w:color w:val="1F497D"/>
                <w:sz w:val="20"/>
                <w:szCs w:val="20"/>
              </w:rPr>
              <w:t>islik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huk</w:t>
            </w:r>
            <w:r>
              <w:rPr>
                <w:color w:val="1F497D"/>
                <w:sz w:val="20"/>
                <w:szCs w:val="20"/>
              </w:rPr>
              <w:t>uksal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konusunda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>.</w:t>
            </w:r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rPr>
          <w:trHeight w:val="924"/>
        </w:trPr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1F4F22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Karmaş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obl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pt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tanım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formü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öz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maçl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nali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odelle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önt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eç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</w:t>
            </w:r>
            <w:r w:rsidR="00CA0D8D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4007" w:type="dxa"/>
            <w:gridSpan w:val="9"/>
            <w:shd w:val="clear" w:color="auto" w:fill="auto"/>
          </w:tcPr>
          <w:p w:rsidR="00E804EF" w:rsidRDefault="00E6383A" w:rsidP="005554D1">
            <w:pPr>
              <w:spacing w:before="20" w:after="20"/>
              <w:rPr>
                <w:bCs/>
                <w:color w:val="1F497D"/>
                <w:sz w:val="20"/>
                <w:szCs w:val="20"/>
              </w:rPr>
            </w:pP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Matematik</w:t>
            </w:r>
            <w:proofErr w:type="spellEnd"/>
            <w:r w:rsidRPr="00E6383A">
              <w:rPr>
                <w:bCs/>
                <w:color w:val="1F497D"/>
                <w:sz w:val="20"/>
                <w:szCs w:val="20"/>
              </w:rPr>
              <w:t>,</w:t>
            </w:r>
            <w:r>
              <w:rPr>
                <w:bCs/>
                <w:color w:val="1F497D"/>
                <w:sz w:val="20"/>
                <w:szCs w:val="20"/>
              </w:rPr>
              <w:t xml:space="preserve"> fen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limler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endüstr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mühendisliği</w:t>
            </w:r>
            <w:proofErr w:type="spellEnd"/>
            <w:r w:rsidRPr="00E6383A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konularında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yeterl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rikim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alanlardak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kuramsal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uygulamalı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bilgileri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mühendislik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problemlerini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modellem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çözm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için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uygulayabilm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becerisi</w:t>
            </w:r>
            <w:proofErr w:type="spellEnd"/>
          </w:p>
          <w:p w:rsidR="00873911" w:rsidRPr="00E6383A" w:rsidRDefault="00873911" w:rsidP="005554D1">
            <w:pPr>
              <w:spacing w:before="20" w:after="20"/>
              <w:rPr>
                <w:bCs/>
                <w:color w:val="1F497D"/>
                <w:sz w:val="20"/>
                <w:szCs w:val="20"/>
              </w:rPr>
            </w:pPr>
          </w:p>
        </w:tc>
        <w:tc>
          <w:tcPr>
            <w:tcW w:w="3829" w:type="dxa"/>
            <w:gridSpan w:val="12"/>
            <w:vMerge w:val="restart"/>
            <w:shd w:val="clear" w:color="auto" w:fill="auto"/>
          </w:tcPr>
          <w:p w:rsidR="00E804EF" w:rsidRDefault="003A161D" w:rsidP="001D3A3C">
            <w:pPr>
              <w:spacing w:before="20" w:after="2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Pr="004B7E99" w:rsidRDefault="003A161D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</w:t>
            </w:r>
            <w:r w:rsidR="00CA0D8D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07" w:type="dxa"/>
            <w:gridSpan w:val="9"/>
            <w:shd w:val="clear" w:color="auto" w:fill="auto"/>
          </w:tcPr>
          <w:p w:rsidR="00E804EF" w:rsidRDefault="001C7BF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Karmaş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ist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ürec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cihaz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rünü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kono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çev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ürdürelebilir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üretilebilir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et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ağ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osy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olit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çekç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ısıt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şul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lt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belir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sinim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il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sar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maçl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>
              <w:rPr>
                <w:color w:val="1F497D"/>
                <w:sz w:val="20"/>
                <w:szCs w:val="20"/>
              </w:rPr>
              <w:t>tasarı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önt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  <w:p w:rsidR="00873911" w:rsidRPr="00B649C2" w:rsidRDefault="00873911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9" w:type="dxa"/>
            <w:gridSpan w:val="12"/>
            <w:vMerge/>
            <w:shd w:val="clear" w:color="auto" w:fill="auto"/>
          </w:tcPr>
          <w:p w:rsidR="00E804EF" w:rsidRPr="005A00D8" w:rsidRDefault="00E804EF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</w:t>
            </w:r>
            <w:r w:rsidR="00CA0D8D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07" w:type="dxa"/>
            <w:gridSpan w:val="9"/>
            <w:shd w:val="clear" w:color="auto" w:fill="auto"/>
          </w:tcPr>
          <w:p w:rsidR="00E804EF" w:rsidRDefault="001C7BF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ncelen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ney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sar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deney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ap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="00AF2AF9">
              <w:rPr>
                <w:color w:val="1F497D"/>
                <w:sz w:val="20"/>
                <w:szCs w:val="20"/>
              </w:rPr>
              <w:t>v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op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onuç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nali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orum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  <w:p w:rsidR="00873911" w:rsidRDefault="00873911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  <w:p w:rsidR="006F0FE4" w:rsidRPr="00B649C2" w:rsidRDefault="006F0FE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5A29FF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0F5C3D" w:rsidRPr="0040357B" w:rsidTr="00CA0D8D">
        <w:trPr>
          <w:trHeight w:val="249"/>
        </w:trPr>
        <w:tc>
          <w:tcPr>
            <w:tcW w:w="1642" w:type="dxa"/>
            <w:vMerge w:val="restart"/>
            <w:shd w:val="clear" w:color="auto" w:fill="auto"/>
          </w:tcPr>
          <w:p w:rsidR="000F5C3D" w:rsidRPr="0040357B" w:rsidRDefault="000F5C3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lastRenderedPageBreak/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lastRenderedPageBreak/>
              <w:t>Konu</w:t>
            </w:r>
            <w:proofErr w:type="spellEnd"/>
            <w:r w:rsidR="00020EB0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05" w:type="dxa"/>
            <w:gridSpan w:val="4"/>
            <w:shd w:val="clear" w:color="auto" w:fill="auto"/>
          </w:tcPr>
          <w:p w:rsidR="000F5C3D" w:rsidRPr="0040357B" w:rsidRDefault="00020EB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1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D03FFC" w:rsidP="005638F2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Dizile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Serile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Yakınsaklık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Testleri</w:t>
            </w:r>
            <w:proofErr w:type="spellEnd"/>
            <w:r w:rsidR="00120848">
              <w:rPr>
                <w:iCs/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2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A7318D" w:rsidP="005638F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 xml:space="preserve">Taylor, Maclaurin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Kuvvet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Seriler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ktörle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3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407DF6" w:rsidP="005638F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Doğru</w:t>
            </w:r>
            <w:proofErr w:type="spellEnd"/>
            <w:r w:rsidR="0062143D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2143D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62143D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2143D">
              <w:rPr>
                <w:iCs/>
                <w:color w:val="262626"/>
                <w:sz w:val="20"/>
                <w:szCs w:val="20"/>
              </w:rPr>
              <w:t>Düzlem</w:t>
            </w:r>
            <w:proofErr w:type="spellEnd"/>
            <w:r w:rsidR="0062143D">
              <w:rPr>
                <w:iCs/>
                <w:color w:val="262626"/>
                <w:sz w:val="20"/>
                <w:szCs w:val="20"/>
              </w:rPr>
              <w:t xml:space="preserve"> .</w:t>
            </w:r>
            <w:proofErr w:type="spellStart"/>
            <w:r w:rsidR="0062143D">
              <w:rPr>
                <w:iCs/>
                <w:color w:val="262626"/>
                <w:sz w:val="20"/>
                <w:szCs w:val="20"/>
              </w:rPr>
              <w:t>denklemleri</w:t>
            </w:r>
            <w:proofErr w:type="spellEnd"/>
            <w:r w:rsidR="0062143D"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62143D">
              <w:rPr>
                <w:iCs/>
                <w:color w:val="262626"/>
                <w:sz w:val="20"/>
                <w:szCs w:val="20"/>
              </w:rPr>
              <w:t>Kuadratik</w:t>
            </w:r>
            <w:proofErr w:type="spellEnd"/>
            <w:r w:rsidR="0062143D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2143D">
              <w:rPr>
                <w:iCs/>
                <w:color w:val="262626"/>
                <w:sz w:val="20"/>
                <w:szCs w:val="20"/>
              </w:rPr>
              <w:t>yüzeyler</w:t>
            </w:r>
            <w:proofErr w:type="spellEnd"/>
            <w:r w:rsidR="0062143D"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62143D">
              <w:rPr>
                <w:iCs/>
                <w:color w:val="262626"/>
                <w:sz w:val="20"/>
                <w:szCs w:val="20"/>
              </w:rPr>
              <w:t>Vektör</w:t>
            </w:r>
            <w:proofErr w:type="spellEnd"/>
            <w:r w:rsidR="0062143D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2143D">
              <w:rPr>
                <w:iCs/>
                <w:color w:val="262626"/>
                <w:sz w:val="20"/>
                <w:szCs w:val="20"/>
              </w:rPr>
              <w:t>fonksiyonları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4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Uzay eğrileri, vektör fonksiyonların türev ve integraller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5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Çok değişkenli fonksiyonlar, limit ve süreklilik,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6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Kısmi türevle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1-D2-D3 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7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Yöne göre türev ve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gradient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vektö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1-D2-D3 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8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B55A6C" w:rsidRDefault="00120848" w:rsidP="005638F2">
            <w:pPr>
              <w:tabs>
                <w:tab w:val="left" w:pos="4395"/>
              </w:tabs>
              <w:rPr>
                <w:b/>
                <w:bCs/>
                <w:iCs/>
                <w:sz w:val="20"/>
                <w:szCs w:val="20"/>
                <w:lang w:val="tr-TR"/>
              </w:rPr>
            </w:pPr>
            <w:proofErr w:type="spellStart"/>
            <w:r>
              <w:rPr>
                <w:b/>
                <w:bCs/>
                <w:iCs/>
                <w:sz w:val="20"/>
                <w:szCs w:val="20"/>
                <w:lang w:val="tr-TR"/>
              </w:rPr>
              <w:t>Midterm</w:t>
            </w:r>
            <w:proofErr w:type="spellEnd"/>
            <w:r>
              <w:rPr>
                <w:b/>
                <w:bCs/>
                <w:iCs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b/>
                <w:bCs/>
                <w:iCs/>
                <w:sz w:val="20"/>
                <w:szCs w:val="20"/>
                <w:lang w:val="tr-TR"/>
              </w:rPr>
              <w:t>Exam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9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İki katlı integraller ve uygulamaları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0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İki katlı integrallere devam ve kutupsal koordinatlarda iki katlı integralle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1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Üç katlı integraller ve uygulamaları, silindirik ve küresel koordinatlarda üç katlı integraller.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2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Vektör alanları, eğri integral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3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proofErr w:type="spellStart"/>
            <w:r>
              <w:rPr>
                <w:iCs/>
                <w:sz w:val="20"/>
                <w:szCs w:val="20"/>
                <w:lang w:val="tr-TR"/>
              </w:rPr>
              <w:t>Green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ve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Stokes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teorem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4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62143D" w:rsidP="005638F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Yüzey integrali ve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divergence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teorem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5638F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5638F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411"/>
        </w:trPr>
        <w:tc>
          <w:tcPr>
            <w:tcW w:w="1642" w:type="dxa"/>
            <w:vMerge w:val="restart"/>
            <w:shd w:val="clear" w:color="auto" w:fill="auto"/>
          </w:tcPr>
          <w:p w:rsidR="00120848" w:rsidRPr="00074F31" w:rsidRDefault="00120848" w:rsidP="00AF113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</w:t>
            </w: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t xml:space="preserve">Metotları, </w:t>
            </w:r>
          </w:p>
          <w:p w:rsidR="00120848" w:rsidRPr="00074F31" w:rsidRDefault="00120848" w:rsidP="00AF113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ED1457" w:rsidRDefault="00120848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2939" w:type="dxa"/>
            <w:gridSpan w:val="8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815F94" w:rsidRPr="0040357B" w:rsidTr="00CA0D8D">
        <w:trPr>
          <w:trHeight w:val="240"/>
        </w:trPr>
        <w:tc>
          <w:tcPr>
            <w:tcW w:w="1642" w:type="dxa"/>
            <w:vMerge/>
            <w:shd w:val="clear" w:color="auto" w:fill="auto"/>
          </w:tcPr>
          <w:p w:rsidR="00815F94" w:rsidRDefault="00815F94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15F94" w:rsidRPr="00ED1457" w:rsidRDefault="00815F94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815F94" w:rsidRPr="00ED1457" w:rsidRDefault="00815F94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815F94" w:rsidRPr="00815F94" w:rsidRDefault="00815F94" w:rsidP="001A3CF8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70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815F94" w:rsidRPr="00815F94" w:rsidRDefault="00815F94" w:rsidP="00C82849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Sınavlar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içb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lektroni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cihazı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n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yanı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ulundurulmasın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iz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mez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:rsidR="00815F94" w:rsidRPr="00815F94" w:rsidRDefault="00815F94" w:rsidP="005638F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n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ze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durumu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aklı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görülü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y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raporu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ok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afında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ab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durumu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endi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laf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sınavını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zamanı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onusu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lgilendi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815F94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815F94" w:rsidRDefault="00815F94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12" w:type="dxa"/>
            <w:gridSpan w:val="2"/>
            <w:shd w:val="clear" w:color="auto" w:fill="auto"/>
          </w:tcPr>
          <w:p w:rsidR="00815F94" w:rsidRPr="00815F94" w:rsidRDefault="00815F94" w:rsidP="001A3CF8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25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815F94" w:rsidRPr="00815F94" w:rsidRDefault="00815F94" w:rsidP="005638F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lere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ldirilmeksiz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erhang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zama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:rsidR="00815F94" w:rsidRPr="00815F94" w:rsidRDefault="003F7BE5" w:rsidP="005638F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Quizler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t</w:t>
            </w:r>
            <w:r w:rsidR="00815F94" w:rsidRPr="00815F94">
              <w:rPr>
                <w:iCs/>
                <w:color w:val="262626"/>
                <w:sz w:val="20"/>
                <w:szCs w:val="20"/>
              </w:rPr>
              <w:t>elafisi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ancak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rapor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sunması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özel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durumlarda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geçerlidir</w:t>
            </w:r>
            <w:proofErr w:type="spellEnd"/>
            <w:r w:rsidR="00815F94"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815F94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815F94" w:rsidRDefault="00815F94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815F94" w:rsidRPr="00815F94" w:rsidRDefault="00815F94" w:rsidP="001A3CF8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5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815F94" w:rsidRPr="00815F94" w:rsidRDefault="00815F94" w:rsidP="005638F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dev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son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ih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elirtilere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. Son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ihinde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sonar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istene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devle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lastRenderedPageBreak/>
              <w:t>kab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z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:rsidR="00815F94" w:rsidRPr="00815F94" w:rsidRDefault="00815F94" w:rsidP="005638F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lastRenderedPageBreak/>
              <w:t>Ödevler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lafi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yoktu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815F94" w:rsidRDefault="00120848" w:rsidP="00FD215A">
            <w:pPr>
              <w:spacing w:before="20" w:after="20"/>
              <w:rPr>
                <w:iCs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FD21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407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407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6" w:type="dxa"/>
            <w:gridSpan w:val="17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120848" w:rsidRPr="0040357B" w:rsidTr="00CA0D8D">
        <w:trPr>
          <w:trHeight w:val="407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120848" w:rsidRPr="00ED1457" w:rsidRDefault="007B6181" w:rsidP="00467727">
            <w:pPr>
              <w:pStyle w:val="ListeParagraf"/>
              <w:spacing w:before="20" w:after="20"/>
              <w:ind w:left="357"/>
              <w:jc w:val="both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quiz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ler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ldığ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t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ndırılmas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yıt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-kal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in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vamlılıkların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üzerin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apab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</w:p>
        </w:tc>
      </w:tr>
      <w:tr w:rsidR="00120848" w:rsidRPr="00407DF6" w:rsidTr="00CA0D8D">
        <w:trPr>
          <w:trHeight w:val="407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tbl>
            <w:tblPr>
              <w:tblStyle w:val="TabloKlavuzu"/>
              <w:tblpPr w:leftFromText="141" w:rightFromText="141" w:vertAnchor="page" w:horzAnchor="margin" w:tblpY="112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16"/>
              <w:gridCol w:w="1718"/>
              <w:gridCol w:w="1718"/>
              <w:gridCol w:w="1718"/>
              <w:gridCol w:w="1718"/>
            </w:tblGrid>
            <w:tr w:rsidR="00713E91" w:rsidTr="005638F2">
              <w:tc>
                <w:tcPr>
                  <w:tcW w:w="1717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Faaliyetle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228D9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Dönem</w:t>
                  </w:r>
                  <w:proofErr w:type="spellEnd"/>
                  <w:r w:rsidR="00713E91">
                    <w:rPr>
                      <w:sz w:val="18"/>
                    </w:rPr>
                    <w:t xml:space="preserve"> </w:t>
                  </w:r>
                  <w:proofErr w:type="spellStart"/>
                  <w:r w:rsidR="00713E91">
                    <w:rPr>
                      <w:sz w:val="18"/>
                    </w:rPr>
                    <w:t>İçi</w:t>
                  </w:r>
                  <w:proofErr w:type="spellEnd"/>
                  <w:r w:rsidR="00713E91">
                    <w:rPr>
                      <w:sz w:val="18"/>
                    </w:rPr>
                    <w:t xml:space="preserve"> </w:t>
                  </w:r>
                  <w:proofErr w:type="spellStart"/>
                  <w:r w:rsidR="00713E91">
                    <w:rPr>
                      <w:sz w:val="18"/>
                    </w:rPr>
                    <w:t>Sınavları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Kısa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Ödevle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pStyle w:val="TableParagraph"/>
                    <w:tabs>
                      <w:tab w:val="left" w:pos="418"/>
                    </w:tabs>
                    <w:spacing w:line="195" w:lineRule="exact"/>
                    <w:ind w:left="91" w:right="338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</w:p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</w:tr>
            <w:tr w:rsidR="00713E91" w:rsidTr="005638F2">
              <w:tc>
                <w:tcPr>
                  <w:tcW w:w="1717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Adedi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713E91" w:rsidTr="005638F2">
              <w:tc>
                <w:tcPr>
                  <w:tcW w:w="1717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Değerlendirmede</w:t>
                  </w:r>
                  <w:proofErr w:type="spellEnd"/>
                  <w:r>
                    <w:rPr>
                      <w:b/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18"/>
                    </w:rPr>
                    <w:t>Katkısı</w:t>
                  </w:r>
                  <w:proofErr w:type="spellEnd"/>
                  <w:r>
                    <w:rPr>
                      <w:b/>
                      <w:sz w:val="18"/>
                    </w:rPr>
                    <w:t>, %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0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5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0</w:t>
                  </w:r>
                </w:p>
              </w:tc>
            </w:tr>
          </w:tbl>
          <w:p w:rsidR="00120848" w:rsidRDefault="00713E91" w:rsidP="00682A2D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ğrencilere harf notları verilirken Uluslararası Antalya Üniversitesi Eğitim Öğretim yönetmeliğinde belirtilen harf notu çizelgesi kullanılır. Harf notuna karşılık gelen puan ödevlerden %5</w:t>
            </w:r>
            <w:r w:rsidR="00467727"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 w:rsidR="00467727">
              <w:rPr>
                <w:sz w:val="20"/>
                <w:szCs w:val="20"/>
                <w:lang w:val="tr-TR"/>
              </w:rPr>
              <w:t>quizlerden</w:t>
            </w:r>
            <w:proofErr w:type="spellEnd"/>
            <w:r w:rsidR="00467727">
              <w:rPr>
                <w:sz w:val="20"/>
                <w:szCs w:val="20"/>
                <w:lang w:val="tr-TR"/>
              </w:rPr>
              <w:t xml:space="preserve"> (kısa sınavlar) %25 ve sınavlardan %70</w:t>
            </w:r>
            <w:r>
              <w:rPr>
                <w:sz w:val="20"/>
                <w:szCs w:val="20"/>
                <w:lang w:val="tr-TR"/>
              </w:rPr>
              <w:t xml:space="preserve"> olmak üzere </w:t>
            </w:r>
            <w:proofErr w:type="spellStart"/>
            <w:r>
              <w:rPr>
                <w:sz w:val="20"/>
                <w:szCs w:val="20"/>
                <w:lang w:val="tr-TR"/>
              </w:rPr>
              <w:t>ağırlıklandırılır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120848" w:rsidRPr="0040357B" w:rsidTr="00CA0D8D">
        <w:trPr>
          <w:trHeight w:val="135"/>
        </w:trPr>
        <w:tc>
          <w:tcPr>
            <w:tcW w:w="1642" w:type="dxa"/>
            <w:vMerge w:val="restart"/>
            <w:shd w:val="clear" w:color="auto" w:fill="auto"/>
          </w:tcPr>
          <w:p w:rsidR="00120848" w:rsidRPr="004A65B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4A65BA">
              <w:rPr>
                <w:b/>
                <w:color w:val="1F497D"/>
                <w:sz w:val="20"/>
                <w:szCs w:val="20"/>
                <w:lang w:val="tr-TR"/>
              </w:rPr>
              <w:t xml:space="preserve">Öğretim </w:t>
            </w:r>
            <w:proofErr w:type="spellStart"/>
            <w:r w:rsidRPr="004A65BA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  <w:r w:rsidRPr="004A65BA">
              <w:rPr>
                <w:b/>
                <w:color w:val="1F497D"/>
                <w:sz w:val="20"/>
                <w:szCs w:val="20"/>
                <w:lang w:val="tr-TR"/>
              </w:rPr>
              <w:t>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D47D24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:rsidR="00120848" w:rsidRPr="00D47D24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:rsidR="00120848" w:rsidRPr="005A29FF" w:rsidRDefault="00120848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8A45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x14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x14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:rsidR="00120848" w:rsidRPr="005A29FF" w:rsidRDefault="00120848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6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70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Pr="005A29FF" w:rsidRDefault="00120848" w:rsidP="001A3CF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5A29FF" w:rsidRDefault="00120848" w:rsidP="001A3CF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5A29FF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:rsidR="00120848" w:rsidRPr="000E6EC3" w:rsidRDefault="00120848" w:rsidP="00B751A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0E6EC3" w:rsidRDefault="00174350" w:rsidP="00D607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Hak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imşek</w:t>
            </w:r>
            <w:proofErr w:type="spellEnd"/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0E6EC3" w:rsidRDefault="00174350" w:rsidP="00D607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akan.simsek@antalya.edu.tr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802E2A" w:rsidRDefault="00174350" w:rsidP="00D607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4 445 07 67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802E2A" w:rsidRDefault="00174350" w:rsidP="001A3CF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26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841329" w:rsidRDefault="00174350" w:rsidP="00D607EE">
            <w:pPr>
              <w:spacing w:before="20" w:after="20"/>
              <w:rPr>
                <w:iCs/>
                <w:color w:val="44546A" w:themeColor="text2"/>
                <w:sz w:val="20"/>
                <w:szCs w:val="20"/>
              </w:rPr>
            </w:pPr>
            <w:proofErr w:type="spellStart"/>
            <w:r w:rsidRPr="00841329">
              <w:rPr>
                <w:iCs/>
                <w:color w:val="44546A" w:themeColor="text2"/>
                <w:sz w:val="20"/>
                <w:szCs w:val="20"/>
              </w:rPr>
              <w:t>Dönem</w:t>
            </w:r>
            <w:proofErr w:type="spellEnd"/>
            <w:r w:rsidRPr="00841329">
              <w:rPr>
                <w:iCs/>
                <w:color w:val="44546A" w:themeColor="text2"/>
                <w:sz w:val="20"/>
                <w:szCs w:val="20"/>
              </w:rPr>
              <w:t xml:space="preserve"> </w:t>
            </w:r>
            <w:proofErr w:type="spellStart"/>
            <w:r w:rsidRPr="00841329">
              <w:rPr>
                <w:iCs/>
                <w:color w:val="44546A" w:themeColor="text2"/>
                <w:sz w:val="20"/>
                <w:szCs w:val="20"/>
              </w:rPr>
              <w:t>içerisinde</w:t>
            </w:r>
            <w:proofErr w:type="spellEnd"/>
            <w:r w:rsidRPr="00841329">
              <w:rPr>
                <w:iCs/>
                <w:color w:val="44546A" w:themeColor="text2"/>
                <w:sz w:val="20"/>
                <w:szCs w:val="20"/>
              </w:rPr>
              <w:t xml:space="preserve"> </w:t>
            </w:r>
            <w:proofErr w:type="spellStart"/>
            <w:r w:rsidRPr="00841329">
              <w:rPr>
                <w:iCs/>
                <w:color w:val="44546A" w:themeColor="text2"/>
                <w:sz w:val="20"/>
                <w:szCs w:val="20"/>
              </w:rPr>
              <w:t>belirlenecek</w:t>
            </w:r>
            <w:proofErr w:type="spellEnd"/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5A29FF" w:rsidRDefault="00120848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270BE9" w:rsidRDefault="00270BE9" w:rsidP="00270BE9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Tdcr10" w:hAnsi="TTdcr10" w:cs="TTdcr10"/>
                <w:sz w:val="20"/>
                <w:szCs w:val="20"/>
                <w:lang w:val="tr-TR" w:eastAsia="tr-TR"/>
              </w:rPr>
            </w:pP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Calculus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, International Edition 8e (7e), James </w:t>
            </w:r>
            <w:proofErr w:type="spellStart"/>
            <w:proofErr w:type="gram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lastRenderedPageBreak/>
              <w:t>Stewart,McMaster</w:t>
            </w:r>
            <w:proofErr w:type="spellEnd"/>
            <w:proofErr w:type="gram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University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and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University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of Toronto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Published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by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: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Cengage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Learning</w:t>
            </w:r>
          </w:p>
          <w:p w:rsidR="00270BE9" w:rsidRPr="00270BE9" w:rsidRDefault="00270BE9" w:rsidP="00270BE9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Tdcr10" w:hAnsi="TTdcr10" w:cs="TTdcr10"/>
                <w:lang w:val="tr-TR" w:eastAsia="tr-TR"/>
              </w:rPr>
            </w:pPr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Thomas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Calculus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(12th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edition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) George B. Thomas, Maurice D.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Weir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,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Joel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Hass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, 2010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:rsidR="00174350" w:rsidRPr="0040357B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5638F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:rsidR="00174350" w:rsidRPr="0040357B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5638F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74350" w:rsidRPr="0040357B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5638F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74350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5638F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7945" w:rsidRDefault="00E27945" w:rsidP="00DC2AE9">
      <w:r>
        <w:separator/>
      </w:r>
    </w:p>
  </w:endnote>
  <w:endnote w:type="continuationSeparator" w:id="0">
    <w:p w:rsidR="00E27945" w:rsidRDefault="00E27945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Tdc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D2067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096696" w:rsidRPr="00096696">
      <w:rPr>
        <w:noProof/>
        <w:lang w:val="tr-TR"/>
      </w:rPr>
      <w:t>5</w:t>
    </w:r>
    <w:r>
      <w:rPr>
        <w:noProof/>
        <w:lang w:val="tr-TR"/>
      </w:rPr>
      <w:fldChar w:fldCharType="end"/>
    </w:r>
  </w:p>
  <w:p w:rsidR="004E7C0F" w:rsidRDefault="004E7C0F" w:rsidP="004E7C0F">
    <w:pPr>
      <w:pStyle w:val="Altbilgi"/>
    </w:pPr>
    <w:r>
      <w:t xml:space="preserve">Form No: ÜY-FR-0362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:rsidR="00615613" w:rsidRDefault="0061561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7945" w:rsidRDefault="00E27945" w:rsidP="00DC2AE9">
      <w:r>
        <w:separator/>
      </w:r>
    </w:p>
  </w:footnote>
  <w:footnote w:type="continuationSeparator" w:id="0">
    <w:p w:rsidR="00E27945" w:rsidRDefault="00E27945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A21A45"/>
    <w:multiLevelType w:val="hybridMultilevel"/>
    <w:tmpl w:val="E29658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5430C9"/>
    <w:multiLevelType w:val="hybridMultilevel"/>
    <w:tmpl w:val="8A60F2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65F3F4B"/>
    <w:multiLevelType w:val="hybridMultilevel"/>
    <w:tmpl w:val="DEF4CA56"/>
    <w:lvl w:ilvl="0" w:tplc="CDB431C6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4674DA"/>
    <w:multiLevelType w:val="hybridMultilevel"/>
    <w:tmpl w:val="5754A1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0"/>
  </w:num>
  <w:num w:numId="2">
    <w:abstractNumId w:val="19"/>
  </w:num>
  <w:num w:numId="3">
    <w:abstractNumId w:val="4"/>
  </w:num>
  <w:num w:numId="4">
    <w:abstractNumId w:val="17"/>
  </w:num>
  <w:num w:numId="5">
    <w:abstractNumId w:val="6"/>
  </w:num>
  <w:num w:numId="6">
    <w:abstractNumId w:val="16"/>
  </w:num>
  <w:num w:numId="7">
    <w:abstractNumId w:val="10"/>
  </w:num>
  <w:num w:numId="8">
    <w:abstractNumId w:val="9"/>
  </w:num>
  <w:num w:numId="9">
    <w:abstractNumId w:val="1"/>
  </w:num>
  <w:num w:numId="10">
    <w:abstractNumId w:val="8"/>
  </w:num>
  <w:num w:numId="11">
    <w:abstractNumId w:val="5"/>
  </w:num>
  <w:num w:numId="12">
    <w:abstractNumId w:val="14"/>
  </w:num>
  <w:num w:numId="13">
    <w:abstractNumId w:val="7"/>
  </w:num>
  <w:num w:numId="14">
    <w:abstractNumId w:val="12"/>
  </w:num>
  <w:num w:numId="15">
    <w:abstractNumId w:val="2"/>
  </w:num>
  <w:num w:numId="16">
    <w:abstractNumId w:val="0"/>
  </w:num>
  <w:num w:numId="17">
    <w:abstractNumId w:val="13"/>
  </w:num>
  <w:num w:numId="18">
    <w:abstractNumId w:val="15"/>
  </w:num>
  <w:num w:numId="19">
    <w:abstractNumId w:val="11"/>
  </w:num>
  <w:num w:numId="20">
    <w:abstractNumId w:val="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4E5E"/>
    <w:rsid w:val="000465E4"/>
    <w:rsid w:val="000546CA"/>
    <w:rsid w:val="00057B15"/>
    <w:rsid w:val="0006621A"/>
    <w:rsid w:val="00074F31"/>
    <w:rsid w:val="00083E41"/>
    <w:rsid w:val="000856F8"/>
    <w:rsid w:val="00086052"/>
    <w:rsid w:val="000943C5"/>
    <w:rsid w:val="00096696"/>
    <w:rsid w:val="00097353"/>
    <w:rsid w:val="000C6EE4"/>
    <w:rsid w:val="000D2DBA"/>
    <w:rsid w:val="000D645D"/>
    <w:rsid w:val="000E322B"/>
    <w:rsid w:val="000E6EC3"/>
    <w:rsid w:val="000E732F"/>
    <w:rsid w:val="000E756F"/>
    <w:rsid w:val="000F5C3D"/>
    <w:rsid w:val="001127BA"/>
    <w:rsid w:val="0011491C"/>
    <w:rsid w:val="001167FB"/>
    <w:rsid w:val="00120848"/>
    <w:rsid w:val="00120895"/>
    <w:rsid w:val="00121D63"/>
    <w:rsid w:val="00124342"/>
    <w:rsid w:val="00125FC8"/>
    <w:rsid w:val="00137829"/>
    <w:rsid w:val="001469E7"/>
    <w:rsid w:val="001604B3"/>
    <w:rsid w:val="00164E7C"/>
    <w:rsid w:val="00170B50"/>
    <w:rsid w:val="00170BF5"/>
    <w:rsid w:val="00174350"/>
    <w:rsid w:val="00182B93"/>
    <w:rsid w:val="001831F0"/>
    <w:rsid w:val="00183BA6"/>
    <w:rsid w:val="001A03B4"/>
    <w:rsid w:val="001A23DA"/>
    <w:rsid w:val="001A3CF8"/>
    <w:rsid w:val="001B070F"/>
    <w:rsid w:val="001B588E"/>
    <w:rsid w:val="001B657E"/>
    <w:rsid w:val="001C7BF7"/>
    <w:rsid w:val="001D3A3C"/>
    <w:rsid w:val="001D4508"/>
    <w:rsid w:val="001F3DB2"/>
    <w:rsid w:val="001F4828"/>
    <w:rsid w:val="001F4F22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63454"/>
    <w:rsid w:val="0026408F"/>
    <w:rsid w:val="00270BE9"/>
    <w:rsid w:val="0029529A"/>
    <w:rsid w:val="00295D33"/>
    <w:rsid w:val="002A066B"/>
    <w:rsid w:val="002A3FF2"/>
    <w:rsid w:val="002A7F38"/>
    <w:rsid w:val="002B10CD"/>
    <w:rsid w:val="002B6781"/>
    <w:rsid w:val="002E7688"/>
    <w:rsid w:val="002F32F5"/>
    <w:rsid w:val="002F6A52"/>
    <w:rsid w:val="00316330"/>
    <w:rsid w:val="003451A0"/>
    <w:rsid w:val="00367390"/>
    <w:rsid w:val="003A0711"/>
    <w:rsid w:val="003A161D"/>
    <w:rsid w:val="003A41B1"/>
    <w:rsid w:val="003A77DC"/>
    <w:rsid w:val="003B0A43"/>
    <w:rsid w:val="003B4173"/>
    <w:rsid w:val="003E45D0"/>
    <w:rsid w:val="003F09EC"/>
    <w:rsid w:val="003F49AE"/>
    <w:rsid w:val="003F7850"/>
    <w:rsid w:val="003F7BE5"/>
    <w:rsid w:val="0040357B"/>
    <w:rsid w:val="00407DF6"/>
    <w:rsid w:val="004143B5"/>
    <w:rsid w:val="00440678"/>
    <w:rsid w:val="00446A04"/>
    <w:rsid w:val="00455526"/>
    <w:rsid w:val="00467727"/>
    <w:rsid w:val="004744A6"/>
    <w:rsid w:val="00483AB1"/>
    <w:rsid w:val="00486361"/>
    <w:rsid w:val="0049043A"/>
    <w:rsid w:val="004A65B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E7C0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39E4"/>
    <w:rsid w:val="005554D1"/>
    <w:rsid w:val="00555E53"/>
    <w:rsid w:val="00565612"/>
    <w:rsid w:val="0056566B"/>
    <w:rsid w:val="00566EF9"/>
    <w:rsid w:val="00570CA1"/>
    <w:rsid w:val="005721E8"/>
    <w:rsid w:val="005810CB"/>
    <w:rsid w:val="0058450A"/>
    <w:rsid w:val="005A00D8"/>
    <w:rsid w:val="005A29FF"/>
    <w:rsid w:val="005A3D37"/>
    <w:rsid w:val="005B5520"/>
    <w:rsid w:val="005B6DC2"/>
    <w:rsid w:val="005D0218"/>
    <w:rsid w:val="005D57CE"/>
    <w:rsid w:val="005D5989"/>
    <w:rsid w:val="005D5BBF"/>
    <w:rsid w:val="005E7333"/>
    <w:rsid w:val="005F082B"/>
    <w:rsid w:val="005F2636"/>
    <w:rsid w:val="005F552A"/>
    <w:rsid w:val="00601F6B"/>
    <w:rsid w:val="00606F13"/>
    <w:rsid w:val="00607CEE"/>
    <w:rsid w:val="00615613"/>
    <w:rsid w:val="0062143D"/>
    <w:rsid w:val="006348FD"/>
    <w:rsid w:val="00636F81"/>
    <w:rsid w:val="00647879"/>
    <w:rsid w:val="006542EE"/>
    <w:rsid w:val="006554D2"/>
    <w:rsid w:val="00657D0F"/>
    <w:rsid w:val="00670346"/>
    <w:rsid w:val="00682A2D"/>
    <w:rsid w:val="0068553D"/>
    <w:rsid w:val="006A1F1D"/>
    <w:rsid w:val="006B2DC8"/>
    <w:rsid w:val="006D2067"/>
    <w:rsid w:val="006E3D09"/>
    <w:rsid w:val="006F0FE4"/>
    <w:rsid w:val="006F4F1B"/>
    <w:rsid w:val="006F598F"/>
    <w:rsid w:val="006F66AF"/>
    <w:rsid w:val="006F6C90"/>
    <w:rsid w:val="0070450C"/>
    <w:rsid w:val="00713E91"/>
    <w:rsid w:val="0072061C"/>
    <w:rsid w:val="007228D9"/>
    <w:rsid w:val="00723827"/>
    <w:rsid w:val="0072413D"/>
    <w:rsid w:val="00725965"/>
    <w:rsid w:val="00731215"/>
    <w:rsid w:val="00731636"/>
    <w:rsid w:val="00734B75"/>
    <w:rsid w:val="00743096"/>
    <w:rsid w:val="007456F0"/>
    <w:rsid w:val="00752899"/>
    <w:rsid w:val="007753F7"/>
    <w:rsid w:val="007A2002"/>
    <w:rsid w:val="007A3D1F"/>
    <w:rsid w:val="007A44D5"/>
    <w:rsid w:val="007B485A"/>
    <w:rsid w:val="007B5545"/>
    <w:rsid w:val="007B6181"/>
    <w:rsid w:val="007C45C9"/>
    <w:rsid w:val="007D3565"/>
    <w:rsid w:val="007D73BA"/>
    <w:rsid w:val="007F25ED"/>
    <w:rsid w:val="00802E2A"/>
    <w:rsid w:val="00807E01"/>
    <w:rsid w:val="00811C8A"/>
    <w:rsid w:val="00815F94"/>
    <w:rsid w:val="00821470"/>
    <w:rsid w:val="00833E55"/>
    <w:rsid w:val="00841329"/>
    <w:rsid w:val="00854951"/>
    <w:rsid w:val="00867142"/>
    <w:rsid w:val="00871C30"/>
    <w:rsid w:val="00873911"/>
    <w:rsid w:val="0087549D"/>
    <w:rsid w:val="00897010"/>
    <w:rsid w:val="008A1CF5"/>
    <w:rsid w:val="008A4550"/>
    <w:rsid w:val="008A7E1B"/>
    <w:rsid w:val="008B0F82"/>
    <w:rsid w:val="008B2B02"/>
    <w:rsid w:val="008C1F4F"/>
    <w:rsid w:val="008D10B8"/>
    <w:rsid w:val="008F097A"/>
    <w:rsid w:val="008F6FE8"/>
    <w:rsid w:val="0091481D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B666E"/>
    <w:rsid w:val="009C0378"/>
    <w:rsid w:val="009E6AE4"/>
    <w:rsid w:val="00A3619E"/>
    <w:rsid w:val="00A42F08"/>
    <w:rsid w:val="00A44C97"/>
    <w:rsid w:val="00A53258"/>
    <w:rsid w:val="00A714B1"/>
    <w:rsid w:val="00A7318D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7554"/>
    <w:rsid w:val="00AE79FA"/>
    <w:rsid w:val="00AF1137"/>
    <w:rsid w:val="00AF2AF9"/>
    <w:rsid w:val="00B062D9"/>
    <w:rsid w:val="00B2746F"/>
    <w:rsid w:val="00B36FE1"/>
    <w:rsid w:val="00B44BE4"/>
    <w:rsid w:val="00B54FD1"/>
    <w:rsid w:val="00B55A6C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3884"/>
    <w:rsid w:val="00BF5461"/>
    <w:rsid w:val="00C15045"/>
    <w:rsid w:val="00C22A86"/>
    <w:rsid w:val="00C25C17"/>
    <w:rsid w:val="00C2707B"/>
    <w:rsid w:val="00C6287C"/>
    <w:rsid w:val="00C66467"/>
    <w:rsid w:val="00C72A4E"/>
    <w:rsid w:val="00C77C7D"/>
    <w:rsid w:val="00C803C4"/>
    <w:rsid w:val="00C8163D"/>
    <w:rsid w:val="00C82849"/>
    <w:rsid w:val="00CA0D8D"/>
    <w:rsid w:val="00CA10B5"/>
    <w:rsid w:val="00CC6184"/>
    <w:rsid w:val="00CD174E"/>
    <w:rsid w:val="00CD468A"/>
    <w:rsid w:val="00CE2C21"/>
    <w:rsid w:val="00CF0896"/>
    <w:rsid w:val="00CF22FC"/>
    <w:rsid w:val="00CF74FF"/>
    <w:rsid w:val="00D03FFC"/>
    <w:rsid w:val="00D22022"/>
    <w:rsid w:val="00D22268"/>
    <w:rsid w:val="00D323EE"/>
    <w:rsid w:val="00D47D24"/>
    <w:rsid w:val="00D524C6"/>
    <w:rsid w:val="00D5555E"/>
    <w:rsid w:val="00D6055D"/>
    <w:rsid w:val="00D607EE"/>
    <w:rsid w:val="00D72490"/>
    <w:rsid w:val="00D773C3"/>
    <w:rsid w:val="00D872F1"/>
    <w:rsid w:val="00D91EED"/>
    <w:rsid w:val="00DA6152"/>
    <w:rsid w:val="00DB01F0"/>
    <w:rsid w:val="00DB3578"/>
    <w:rsid w:val="00DC2AE9"/>
    <w:rsid w:val="00DD7975"/>
    <w:rsid w:val="00DE7F14"/>
    <w:rsid w:val="00E14E90"/>
    <w:rsid w:val="00E27945"/>
    <w:rsid w:val="00E27E29"/>
    <w:rsid w:val="00E438BE"/>
    <w:rsid w:val="00E479DA"/>
    <w:rsid w:val="00E55E1F"/>
    <w:rsid w:val="00E63665"/>
    <w:rsid w:val="00E6383A"/>
    <w:rsid w:val="00E64958"/>
    <w:rsid w:val="00E653A0"/>
    <w:rsid w:val="00E67FDF"/>
    <w:rsid w:val="00E744A9"/>
    <w:rsid w:val="00E7576C"/>
    <w:rsid w:val="00E77497"/>
    <w:rsid w:val="00E804EF"/>
    <w:rsid w:val="00E83606"/>
    <w:rsid w:val="00E875E8"/>
    <w:rsid w:val="00EA6EFE"/>
    <w:rsid w:val="00EC4EB6"/>
    <w:rsid w:val="00EC7804"/>
    <w:rsid w:val="00ED07B5"/>
    <w:rsid w:val="00ED1457"/>
    <w:rsid w:val="00ED3C45"/>
    <w:rsid w:val="00ED5966"/>
    <w:rsid w:val="00EE2557"/>
    <w:rsid w:val="00EE333A"/>
    <w:rsid w:val="00F13BD5"/>
    <w:rsid w:val="00F14765"/>
    <w:rsid w:val="00F23B27"/>
    <w:rsid w:val="00F25E28"/>
    <w:rsid w:val="00F26EA2"/>
    <w:rsid w:val="00F35AFF"/>
    <w:rsid w:val="00F37BA5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A322E"/>
    <w:rsid w:val="00FB281C"/>
    <w:rsid w:val="00FC4198"/>
    <w:rsid w:val="00FC6C5C"/>
    <w:rsid w:val="00FC7CA3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713E91"/>
    <w:pPr>
      <w:widowControl w:val="0"/>
    </w:pPr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5F6496E-53C1-4221-91C1-A5EC93E07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5</TotalTime>
  <Pages>5</Pages>
  <Words>1164</Words>
  <Characters>8124</Characters>
  <Application>Microsoft Office Word</Application>
  <DocSecurity>0</DocSecurity>
  <Lines>67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9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Hatice Erfoğan</cp:lastModifiedBy>
  <cp:revision>74</cp:revision>
  <cp:lastPrinted>2017-03-21T12:24:00Z</cp:lastPrinted>
  <dcterms:created xsi:type="dcterms:W3CDTF">2017-03-22T06:27:00Z</dcterms:created>
  <dcterms:modified xsi:type="dcterms:W3CDTF">2019-03-27T06:47:00Z</dcterms:modified>
</cp:coreProperties>
</file>